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6889C5CD" w:rsidR="00745451" w:rsidRPr="006015DF" w:rsidRDefault="006015DF" w:rsidP="00745451">
      <w:pPr>
        <w:rPr>
          <w:rFonts w:asciiTheme="minorHAnsi" w:hAnsiTheme="minorHAnsi"/>
          <w:color w:val="FF0000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</w:p>
    <w:p w14:paraId="4811A4AA" w14:textId="00B212A2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4A81854D" w14:textId="1A3B38B3" w:rsidR="00B211B7" w:rsidRDefault="00B211B7" w:rsidP="00F31C9A">
      <w:pPr>
        <w:ind w:left="144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F31C9A">
        <w:rPr>
          <w:rFonts w:asciiTheme="minorHAnsi" w:hAnsiTheme="minorHAnsi"/>
        </w:rPr>
        <w:tab/>
      </w:r>
      <w:r w:rsidR="00F31C9A">
        <w:rPr>
          <w:rFonts w:asciiTheme="minorHAnsi" w:hAnsiTheme="minorHAnsi"/>
        </w:rPr>
        <w:tab/>
      </w:r>
      <w:r>
        <w:rPr>
          <w:rFonts w:asciiTheme="minorHAnsi" w:hAnsiTheme="minorHAnsi"/>
        </w:rPr>
        <w:t>Development Authority</w:t>
      </w:r>
      <w:r w:rsidR="00F31C9A">
        <w:rPr>
          <w:rFonts w:asciiTheme="minorHAnsi" w:hAnsiTheme="minorHAnsi"/>
        </w:rPr>
        <w:t xml:space="preserve"> of Monroe County</w:t>
      </w:r>
    </w:p>
    <w:p w14:paraId="5F9FCEAD" w14:textId="1E4D5693" w:rsidR="00745451" w:rsidRDefault="003E2656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DNESDAY, </w:t>
      </w:r>
      <w:r w:rsidR="00B211B7">
        <w:rPr>
          <w:rFonts w:asciiTheme="minorHAnsi" w:hAnsiTheme="minorHAnsi"/>
        </w:rPr>
        <w:t xml:space="preserve">December </w:t>
      </w:r>
      <w:r>
        <w:rPr>
          <w:rFonts w:asciiTheme="minorHAnsi" w:hAnsiTheme="minorHAnsi"/>
        </w:rPr>
        <w:t>21</w:t>
      </w:r>
      <w:r w:rsidR="00B211B7">
        <w:rPr>
          <w:rFonts w:asciiTheme="minorHAnsi" w:hAnsiTheme="minorHAnsi"/>
        </w:rPr>
        <w:t>,</w:t>
      </w:r>
      <w:r w:rsidR="005F08CD">
        <w:rPr>
          <w:rFonts w:asciiTheme="minorHAnsi" w:hAnsiTheme="minorHAnsi"/>
        </w:rPr>
        <w:t xml:space="preserve"> 2022, </w:t>
      </w:r>
      <w:r w:rsidR="00AD69CE">
        <w:rPr>
          <w:rFonts w:asciiTheme="minorHAnsi" w:hAnsiTheme="minorHAnsi"/>
        </w:rPr>
        <w:t>8:3</w:t>
      </w:r>
      <w:r w:rsidR="00F31C9A">
        <w:rPr>
          <w:rFonts w:asciiTheme="minorHAnsi" w:hAnsiTheme="minorHAnsi"/>
        </w:rPr>
        <w:t>0</w:t>
      </w:r>
      <w:r w:rsidR="005F08CD">
        <w:rPr>
          <w:rFonts w:asciiTheme="minorHAnsi" w:hAnsiTheme="minorHAnsi"/>
        </w:rPr>
        <w:t xml:space="preserve">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13B5CF1F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order 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7A976A9B" w:rsidR="00572574" w:rsidRPr="006015DF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Review and approval of Agenda  </w:t>
      </w:r>
    </w:p>
    <w:p w14:paraId="08310CC0" w14:textId="77777777" w:rsidR="00B211B7" w:rsidRPr="00B211B7" w:rsidRDefault="00B211B7" w:rsidP="00B211B7">
      <w:pPr>
        <w:pStyle w:val="ListParagraph"/>
        <w:rPr>
          <w:rFonts w:asciiTheme="minorHAnsi" w:hAnsiTheme="minorHAnsi"/>
        </w:rPr>
      </w:pPr>
    </w:p>
    <w:p w14:paraId="55EB1910" w14:textId="15EAA305" w:rsidR="006015DF" w:rsidRPr="00027BD1" w:rsidRDefault="00745451" w:rsidP="00027BD1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397909F0" w14:textId="77777777" w:rsidR="00A551EF" w:rsidRPr="00A551EF" w:rsidRDefault="00A551EF" w:rsidP="00A551EF">
      <w:pPr>
        <w:pStyle w:val="ListParagraph"/>
        <w:rPr>
          <w:rFonts w:asciiTheme="minorHAnsi" w:hAnsiTheme="minorHAnsi"/>
        </w:rPr>
      </w:pPr>
    </w:p>
    <w:p w14:paraId="31698DFE" w14:textId="70F88A1D" w:rsidR="00A551EF" w:rsidRPr="00572574" w:rsidRDefault="00A551EF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>Other Business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59B3BAFD" w14:textId="74B6C97E" w:rsidR="00745451" w:rsidRPr="006015DF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32A3383D" w14:textId="5650CC87" w:rsidR="0092093E" w:rsidRDefault="0092093E" w:rsidP="00745451">
      <w:pPr>
        <w:jc w:val="center"/>
        <w:rPr>
          <w:rFonts w:asciiTheme="minorHAnsi" w:hAnsiTheme="minorHAnsi"/>
        </w:rPr>
      </w:pPr>
    </w:p>
    <w:p w14:paraId="74C32CD5" w14:textId="7E9BE6C1" w:rsidR="00F31C9A" w:rsidRDefault="00F31C9A" w:rsidP="00745451">
      <w:pPr>
        <w:jc w:val="center"/>
        <w:rPr>
          <w:rFonts w:asciiTheme="minorHAnsi" w:hAnsiTheme="minorHAnsi"/>
        </w:rPr>
      </w:pPr>
    </w:p>
    <w:p w14:paraId="3DF07239" w14:textId="4C5AD524" w:rsidR="00F31C9A" w:rsidRDefault="00F31C9A" w:rsidP="00745451">
      <w:pPr>
        <w:jc w:val="center"/>
        <w:rPr>
          <w:rFonts w:asciiTheme="minorHAnsi" w:hAnsiTheme="minorHAnsi"/>
        </w:rPr>
      </w:pPr>
    </w:p>
    <w:p w14:paraId="53AF9726" w14:textId="12467B2D" w:rsidR="00F31C9A" w:rsidRDefault="00F31C9A" w:rsidP="00745451">
      <w:pPr>
        <w:jc w:val="center"/>
        <w:rPr>
          <w:rFonts w:asciiTheme="minorHAnsi" w:hAnsiTheme="minorHAnsi"/>
        </w:rPr>
      </w:pPr>
    </w:p>
    <w:p w14:paraId="34F0362E" w14:textId="7E5B4B76" w:rsidR="00F31C9A" w:rsidRDefault="00F31C9A" w:rsidP="00745451">
      <w:pPr>
        <w:jc w:val="center"/>
        <w:rPr>
          <w:rFonts w:asciiTheme="minorHAnsi" w:hAnsiTheme="minorHAnsi"/>
        </w:rPr>
      </w:pPr>
    </w:p>
    <w:p w14:paraId="0F6AFC62" w14:textId="166101AA" w:rsidR="00F31C9A" w:rsidRDefault="00F31C9A" w:rsidP="00745451">
      <w:pPr>
        <w:jc w:val="center"/>
        <w:rPr>
          <w:rFonts w:asciiTheme="minorHAnsi" w:hAnsiTheme="minorHAnsi"/>
        </w:rPr>
      </w:pPr>
    </w:p>
    <w:p w14:paraId="228983DE" w14:textId="77777777" w:rsidR="00F31C9A" w:rsidRDefault="00F31C9A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31ED0E9D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>Tuesday</w:t>
      </w:r>
      <w:r w:rsidR="003E2656">
        <w:rPr>
          <w:rFonts w:asciiTheme="minorHAnsi" w:hAnsiTheme="minorHAnsi"/>
        </w:rPr>
        <w:t>, January 10, 2023</w:t>
      </w:r>
      <w:r w:rsidR="00572574">
        <w:rPr>
          <w:rFonts w:asciiTheme="minorHAnsi" w:hAnsiTheme="minorHAnsi"/>
        </w:rPr>
        <w:t xml:space="preserve"> @ 8:30 a.m.</w:t>
      </w:r>
    </w:p>
    <w:p w14:paraId="6E566676" w14:textId="03A5BD60" w:rsidR="003E2656" w:rsidRPr="003E2656" w:rsidRDefault="003E2656" w:rsidP="003E2656">
      <w:pPr>
        <w:rPr>
          <w:rFonts w:asciiTheme="minorHAnsi" w:hAnsiTheme="minorHAnsi"/>
        </w:rPr>
      </w:pPr>
    </w:p>
    <w:p w14:paraId="085EACC6" w14:textId="3316D171" w:rsidR="003E2656" w:rsidRPr="003E2656" w:rsidRDefault="003E2656" w:rsidP="003E2656">
      <w:pPr>
        <w:rPr>
          <w:rFonts w:asciiTheme="minorHAnsi" w:hAnsiTheme="minorHAnsi"/>
        </w:rPr>
      </w:pPr>
    </w:p>
    <w:p w14:paraId="0D6DA7A8" w14:textId="42C59612" w:rsidR="003E2656" w:rsidRPr="003E2656" w:rsidRDefault="003E2656" w:rsidP="003E2656">
      <w:pPr>
        <w:rPr>
          <w:rFonts w:asciiTheme="minorHAnsi" w:hAnsiTheme="minorHAnsi"/>
        </w:rPr>
      </w:pPr>
    </w:p>
    <w:p w14:paraId="311B19AA" w14:textId="77B46286" w:rsidR="003E2656" w:rsidRPr="003E2656" w:rsidRDefault="003E2656" w:rsidP="003E2656">
      <w:pPr>
        <w:rPr>
          <w:rFonts w:asciiTheme="minorHAnsi" w:hAnsiTheme="minorHAnsi"/>
        </w:rPr>
      </w:pPr>
    </w:p>
    <w:p w14:paraId="5E34B1BA" w14:textId="269320F0" w:rsidR="003E2656" w:rsidRPr="003E2656" w:rsidRDefault="003E2656" w:rsidP="003E2656">
      <w:pPr>
        <w:rPr>
          <w:rFonts w:asciiTheme="minorHAnsi" w:hAnsiTheme="minorHAnsi"/>
        </w:rPr>
      </w:pPr>
    </w:p>
    <w:p w14:paraId="75634E08" w14:textId="7DB5879B" w:rsidR="003E2656" w:rsidRPr="003E2656" w:rsidRDefault="003E2656" w:rsidP="003E2656">
      <w:pPr>
        <w:rPr>
          <w:rFonts w:asciiTheme="minorHAnsi" w:hAnsiTheme="minorHAnsi"/>
        </w:rPr>
      </w:pPr>
    </w:p>
    <w:p w14:paraId="1C3DCEDB" w14:textId="3E14615F" w:rsidR="003E2656" w:rsidRPr="003E2656" w:rsidRDefault="003E2656" w:rsidP="003E2656">
      <w:pPr>
        <w:tabs>
          <w:tab w:val="left" w:pos="4524"/>
        </w:tabs>
        <w:rPr>
          <w:rFonts w:asciiTheme="minorHAnsi" w:hAnsiTheme="minorHAnsi"/>
        </w:rPr>
      </w:pPr>
    </w:p>
    <w:sectPr w:rsidR="003E2656" w:rsidRPr="003E265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D6DA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27BD1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83C6A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2656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015DF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1EF"/>
    <w:rsid w:val="00A55449"/>
    <w:rsid w:val="00A754A6"/>
    <w:rsid w:val="00A8542E"/>
    <w:rsid w:val="00A90E8E"/>
    <w:rsid w:val="00AA275D"/>
    <w:rsid w:val="00AA509D"/>
    <w:rsid w:val="00AC24FB"/>
    <w:rsid w:val="00AD69CE"/>
    <w:rsid w:val="00AE3DE1"/>
    <w:rsid w:val="00AE5D79"/>
    <w:rsid w:val="00AE6A70"/>
    <w:rsid w:val="00AF7E8E"/>
    <w:rsid w:val="00B03826"/>
    <w:rsid w:val="00B211B7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31C9A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2-01T18:02:00Z</cp:lastPrinted>
  <dcterms:created xsi:type="dcterms:W3CDTF">2023-02-27T16:40:00Z</dcterms:created>
  <dcterms:modified xsi:type="dcterms:W3CDTF">2023-02-27T16:40:00Z</dcterms:modified>
</cp:coreProperties>
</file>